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teorologist position at your esteemed organization in Thailand, Bangkok. As a dedicated and experienced meteorologist with a passion for understanding atmospheric phenomena and their impact on society, I am eager to contribute my expertise to support weather monitoring, climate research, and public safety initiatives in one of Southeast Asia’s most dynamic urban environments. Thailand Bangkok offers a unique blend of climatic challenges and opportunities, and I am confident that my background in meteorological science aligns perfectly with the needs of your team.</w:t>
      </w:r>
    </w:p>
    <w:p>
      <w:pPr>
        <w:pStyle w:val="BodyText"/>
      </w:pPr>
      <w:r>
        <w:t xml:space="preserve">With over [X years] of experience in meteorology, I have developed a strong foundation in weather pattern analysis, climate modeling, and data interpretation. My academic training in [Your Degree, e.g., Master’s in Meteorology] from [Your University] equipped me with the technical skills to analyze complex atmospheric systems, while my professional work has allowed me to apply these concepts in real-world scenarios. From forecasting extreme weather events to collaborating with local authorities on disaster preparedness, I have consistently prioritized accuracy and timeliness in my role as a Meteorologist.</w:t>
      </w:r>
    </w:p>
    <w:p>
      <w:pPr>
        <w:pStyle w:val="BodyText"/>
      </w:pPr>
      <w:r>
        <w:t xml:space="preserve">What draws me specifically to Thailand Bangkok is the region’s unique climatic conditions. As a city prone to monsoonal rains, heatwaves, and occasional typhoons, Bangkok requires precise meteorological insights to mitigate risks and ensure public welfare. My previous work in tropical meteorology has prepared me to address these challenges effectively. For instance, during my tenure at [Previous Employer], I developed a regional weather forecasting model that improved the accuracy of rainfall predictions by 15%, directly contributing to better urban planning and emergency response strategies. I am eager to bring this same level of dedication and innovation to your team in Thailand.</w:t>
      </w:r>
    </w:p>
    <w:p>
      <w:pPr>
        <w:pStyle w:val="BodyText"/>
      </w:pPr>
      <w:r>
        <w:t xml:space="preserve">As a Meteorologist, I understand the importance of staying updated with the latest advancements in meteorological technology. My proficiency in tools such as [list software, e.g., WRF, GRADS, Python for data analysis] and my ability to interpret satellite imagery and radar data have allowed me to provide actionable insights for diverse applications—from agricultural planning to aviation safety. Furthermore, I have collaborated with multidisciplinary teams to integrate meteorological data into public health initiatives, demonstrating my commitment to using weather science for societal benefit.</w:t>
      </w:r>
    </w:p>
    <w:p>
      <w:pPr>
        <w:pStyle w:val="BodyText"/>
      </w:pPr>
      <w:r>
        <w:t xml:space="preserve">Living and working in Thailand Bangkok would allow me to combine my professional expertise with a deep appreciation for the region’s cultural and environmental richness. The city’s fast-paced development, coupled with its vulnerability to climate change, presents an exciting opportunity to contribute to sustainable solutions. I am particularly interested in exploring how meteorological research can inform policies related to urban resilience, water management, and renewable energy planning in Bangkok. My goal as a Meteorologist is not only to predict the weather but also to empower communities with the knowledge they need to thrive in an ever-changing climate.</w:t>
      </w:r>
    </w:p>
    <w:p>
      <w:pPr>
        <w:pStyle w:val="BodyText"/>
      </w:pPr>
      <w:r>
        <w:t xml:space="preserve">What sets me apart as a candidate is my adaptability and passion for meteorology. I have worked in diverse environments, including [mention any relevant locations or projects], which has honed my ability to thrive under pressure and deliver results. My communication skills also enable me to translate complex scientific data into clear, accessible information for stakeholders, from government agencies to the general public. In Thailand Bangkok, where weather conditions can rapidly impact daily life, this ability is invaluable.</w:t>
      </w:r>
    </w:p>
    <w:p>
      <w:pPr>
        <w:pStyle w:val="BodyText"/>
      </w:pPr>
      <w:r>
        <w:t xml:space="preserve">I am particularly drawn to your organization’s mission of [mention specific mission or values from the job posting, e.g., "enhancing climate resilience in Southeast Asia" or "providing accurate weather services to support economic growth"]. As a Meteorologist with a focus on tropical climates, I am excited about the possibility of contributing to such initiatives. I am confident that my technical skills, combined with my enthusiasm for working in Thailand Bangkok, will make me a valuable asset to your team.</w:t>
      </w:r>
    </w:p>
    <w:p>
      <w:pPr>
        <w:pStyle w:val="BodyText"/>
      </w:pPr>
      <w:r>
        <w:t xml:space="preserve">Thank you for considering my application. I would welcome the opportunity to discuss how my background and vision align with the goals of your organization. I have attached my resume for your review and am happy to provide additional information or references upon request. I look forward to the possibility of contributing to the meteorological advancements in Thailand Bangkok and supporting the community through accurate, reliable weather servic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Thailand Bangkok</dc:title>
  <dc:creator/>
  <cp:keywords/>
  <dcterms:created xsi:type="dcterms:W3CDTF">2026-07-23T12:17:09Z</dcterms:created>
  <dcterms:modified xsi:type="dcterms:W3CDTF">2026-07-23T12:17:09Z</dcterms:modified>
</cp:coreProperties>
</file>

<file path=docProps/custom.xml><?xml version="1.0" encoding="utf-8"?>
<Properties xmlns="http://schemas.openxmlformats.org/officeDocument/2006/custom-properties" xmlns:vt="http://schemas.openxmlformats.org/officeDocument/2006/docPropsVTypes"/>
</file>